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EC435" w14:textId="77777777" w:rsidR="00F43CAF" w:rsidRDefault="00F43CAF"/>
    <w:p w14:paraId="2149D596" w14:textId="77777777" w:rsidR="00807A5E" w:rsidRDefault="00807A5E"/>
    <w:p w14:paraId="2893950A" w14:textId="77777777" w:rsidR="00807A5E" w:rsidRDefault="00807A5E">
      <w:bookmarkStart w:id="0" w:name="_Hlk131516936"/>
    </w:p>
    <w:p w14:paraId="40C9674A" w14:textId="2832AEB7" w:rsidR="00A174AE" w:rsidRPr="007408C1" w:rsidRDefault="00A174AE" w:rsidP="00A174AE">
      <w:pPr>
        <w:tabs>
          <w:tab w:val="left" w:pos="990"/>
        </w:tabs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Contact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="004E513C">
        <w:rPr>
          <w:rFonts w:ascii="Arial" w:hAnsi="Arial" w:cs="Arial"/>
          <w:sz w:val="24"/>
          <w:szCs w:val="24"/>
        </w:rPr>
        <w:t>Lt. Luke Gardiner</w:t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="000D13D5">
        <w:rPr>
          <w:rFonts w:ascii="Arial" w:hAnsi="Arial" w:cs="Arial"/>
          <w:sz w:val="24"/>
          <w:szCs w:val="24"/>
        </w:rPr>
        <w:t xml:space="preserve">December </w:t>
      </w:r>
      <w:r w:rsidR="0082707E">
        <w:rPr>
          <w:rFonts w:ascii="Arial" w:hAnsi="Arial" w:cs="Arial"/>
          <w:sz w:val="24"/>
          <w:szCs w:val="24"/>
        </w:rPr>
        <w:t>15</w:t>
      </w:r>
      <w:r w:rsidR="00D63915">
        <w:rPr>
          <w:rFonts w:ascii="Arial" w:hAnsi="Arial" w:cs="Arial"/>
          <w:sz w:val="24"/>
          <w:szCs w:val="24"/>
        </w:rPr>
        <w:t>, 2023</w:t>
      </w:r>
      <w:r w:rsidRPr="007408C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>701-355-</w:t>
      </w:r>
      <w:r w:rsidR="00E0200C">
        <w:rPr>
          <w:rFonts w:ascii="Arial" w:hAnsi="Arial" w:cs="Arial"/>
          <w:sz w:val="24"/>
          <w:szCs w:val="24"/>
        </w:rPr>
        <w:t>1</w:t>
      </w:r>
      <w:r w:rsidR="006B57A8">
        <w:rPr>
          <w:rFonts w:ascii="Arial" w:hAnsi="Arial" w:cs="Arial"/>
          <w:sz w:val="24"/>
          <w:szCs w:val="24"/>
        </w:rPr>
        <w:t>895</w:t>
      </w:r>
      <w:r w:rsidRPr="007408C1">
        <w:rPr>
          <w:rFonts w:ascii="Arial" w:hAnsi="Arial" w:cs="Arial"/>
          <w:sz w:val="24"/>
          <w:szCs w:val="24"/>
        </w:rPr>
        <w:tab/>
      </w:r>
    </w:p>
    <w:p w14:paraId="098C66BD" w14:textId="77777777" w:rsidR="00A174AE" w:rsidRPr="007408C1" w:rsidRDefault="00A174AE" w:rsidP="00A174AE">
      <w:pPr>
        <w:jc w:val="center"/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FOR IMMEDIATE RELEASE</w:t>
      </w:r>
    </w:p>
    <w:p w14:paraId="6A4E26DE" w14:textId="77777777" w:rsidR="00A174AE" w:rsidRPr="007408C1" w:rsidRDefault="00A174AE" w:rsidP="00A174AE">
      <w:pPr>
        <w:pStyle w:val="Default"/>
        <w:rPr>
          <w:rFonts w:ascii="Arial" w:hAnsi="Arial" w:cs="Arial"/>
        </w:rPr>
      </w:pPr>
    </w:p>
    <w:p w14:paraId="07089143" w14:textId="368D931E" w:rsidR="00982016" w:rsidRDefault="00A2053C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Police Investigate Shooting in East Bismarck</w:t>
      </w:r>
    </w:p>
    <w:p w14:paraId="7EEA4B0D" w14:textId="77777777" w:rsidR="000D13D5" w:rsidRDefault="000D13D5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u w:val="single"/>
        </w:rPr>
      </w:pPr>
    </w:p>
    <w:bookmarkEnd w:id="0"/>
    <w:p w14:paraId="51323A4D" w14:textId="54F2990E" w:rsidR="00781164" w:rsidRDefault="0082707E" w:rsidP="0082707E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A 21-year-old man is in the hospital this morning with a gunshot wound after allegedly stabbing a 23-year-old in an apartment.  The 23-year-old shot the 21-year-old in what is </w:t>
      </w:r>
      <w:r w:rsidR="00FD641A">
        <w:rPr>
          <w:rFonts w:ascii="Arial" w:hAnsi="Arial" w:cs="Arial"/>
        </w:rPr>
        <w:t>believed</w:t>
      </w:r>
      <w:r>
        <w:rPr>
          <w:rFonts w:ascii="Arial" w:hAnsi="Arial" w:cs="Arial"/>
        </w:rPr>
        <w:t xml:space="preserve"> to be self-defense.</w:t>
      </w:r>
    </w:p>
    <w:p w14:paraId="0F4864A1" w14:textId="77777777" w:rsidR="0082707E" w:rsidRDefault="0082707E" w:rsidP="0082707E">
      <w:pPr>
        <w:pStyle w:val="Default"/>
        <w:ind w:right="180" w:firstLine="360"/>
        <w:rPr>
          <w:rFonts w:ascii="Arial" w:hAnsi="Arial" w:cs="Arial"/>
        </w:rPr>
      </w:pPr>
    </w:p>
    <w:p w14:paraId="1D1ACDF7" w14:textId="77777777" w:rsidR="0082707E" w:rsidRDefault="0082707E" w:rsidP="0082707E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Officers responded to an apartment in the 2600 block of E Ave F around 2:10 am regarding subjects pounding on a door and screaming for help. Around the same time, a call came into Central Dakota Communications regarding a stabbing victim going to a local hospital.  </w:t>
      </w:r>
    </w:p>
    <w:p w14:paraId="738434FE" w14:textId="77777777" w:rsidR="0082707E" w:rsidRDefault="0082707E" w:rsidP="0082707E">
      <w:pPr>
        <w:pStyle w:val="Default"/>
        <w:ind w:right="180" w:firstLine="360"/>
        <w:rPr>
          <w:rFonts w:ascii="Arial" w:hAnsi="Arial" w:cs="Arial"/>
        </w:rPr>
      </w:pPr>
    </w:p>
    <w:p w14:paraId="1141D898" w14:textId="3DD556BA" w:rsidR="006D322F" w:rsidRDefault="0082707E" w:rsidP="0082707E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Officers arrived at both locations and located a 21-year-old at the apartment with a gunshot wound to the chest.  The officers found the 23-year-old at a local hospital with stab wounds.  Interviews of witnesses indicated that the 23-year-old was stabbed multiple times in the abdomen while hanging out at the apartment.  The witnesses </w:t>
      </w:r>
      <w:r w:rsidR="005F49C4">
        <w:rPr>
          <w:rFonts w:ascii="Arial" w:hAnsi="Arial" w:cs="Arial"/>
        </w:rPr>
        <w:t>said</w:t>
      </w:r>
      <w:r>
        <w:rPr>
          <w:rFonts w:ascii="Arial" w:hAnsi="Arial" w:cs="Arial"/>
        </w:rPr>
        <w:t xml:space="preserve"> that he shot the 21-year-old after being stabbed</w:t>
      </w:r>
      <w:r w:rsidR="00481EF3">
        <w:rPr>
          <w:rFonts w:ascii="Arial" w:hAnsi="Arial" w:cs="Arial"/>
        </w:rPr>
        <w:t>, indicating that he was acting in self-defense.</w:t>
      </w:r>
    </w:p>
    <w:p w14:paraId="0E59B0EE" w14:textId="77777777" w:rsidR="006D322F" w:rsidRDefault="006D322F" w:rsidP="0082707E">
      <w:pPr>
        <w:pStyle w:val="Default"/>
        <w:ind w:right="180" w:firstLine="360"/>
        <w:rPr>
          <w:rFonts w:ascii="Arial" w:hAnsi="Arial" w:cs="Arial"/>
        </w:rPr>
      </w:pPr>
    </w:p>
    <w:p w14:paraId="7EB6E791" w14:textId="42CF5701" w:rsidR="0082707E" w:rsidRDefault="006D322F" w:rsidP="0082707E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Both men were treated at local hospitals and are expected to make recoveries.</w:t>
      </w:r>
      <w:r w:rsidR="00316B8F">
        <w:rPr>
          <w:rFonts w:ascii="Arial" w:hAnsi="Arial" w:cs="Arial"/>
        </w:rPr>
        <w:t xml:space="preserve">  This case remains under investigation</w:t>
      </w:r>
      <w:r w:rsidR="00C548D1">
        <w:rPr>
          <w:rFonts w:ascii="Arial" w:hAnsi="Arial" w:cs="Arial"/>
        </w:rPr>
        <w:t xml:space="preserve"> on the 21-year-old for Attempted Murder.</w:t>
      </w:r>
    </w:p>
    <w:p w14:paraId="0C94C9DA" w14:textId="77777777" w:rsidR="0097368D" w:rsidRDefault="0097368D" w:rsidP="008203AC">
      <w:pPr>
        <w:pStyle w:val="Default"/>
        <w:ind w:right="180"/>
        <w:rPr>
          <w:rFonts w:ascii="Arial" w:hAnsi="Arial" w:cs="Arial"/>
        </w:rPr>
      </w:pPr>
    </w:p>
    <w:p w14:paraId="5654F578" w14:textId="57725169" w:rsidR="008203AC" w:rsidRDefault="0097368D" w:rsidP="007A1443">
      <w:pPr>
        <w:pStyle w:val="Default"/>
        <w:ind w:right="180"/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  <w:r w:rsidR="008203AC">
        <w:rPr>
          <w:rFonts w:ascii="Arial" w:hAnsi="Arial" w:cs="Arial"/>
        </w:rPr>
        <w:tab/>
      </w:r>
    </w:p>
    <w:p w14:paraId="63E12B61" w14:textId="77777777" w:rsidR="00207D77" w:rsidRDefault="00207D77">
      <w:pPr>
        <w:rPr>
          <w:rFonts w:ascii="Arial" w:hAnsi="Arial" w:cs="Arial"/>
          <w:sz w:val="24"/>
          <w:szCs w:val="24"/>
        </w:rPr>
      </w:pPr>
    </w:p>
    <w:p w14:paraId="504A02D3" w14:textId="77777777" w:rsidR="00207D77" w:rsidRPr="00A30C49" w:rsidRDefault="00207D77">
      <w:pPr>
        <w:rPr>
          <w:rFonts w:ascii="Arial" w:hAnsi="Arial" w:cs="Arial"/>
          <w:sz w:val="24"/>
          <w:szCs w:val="24"/>
        </w:rPr>
      </w:pPr>
    </w:p>
    <w:sectPr w:rsidR="00207D77" w:rsidRPr="00A30C49" w:rsidSect="00207D7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53E18" w14:textId="77777777" w:rsidR="00705CEC" w:rsidRDefault="00705CEC" w:rsidP="00093360">
      <w:pPr>
        <w:spacing w:after="0" w:line="240" w:lineRule="auto"/>
      </w:pPr>
      <w:r>
        <w:separator/>
      </w:r>
    </w:p>
  </w:endnote>
  <w:endnote w:type="continuationSeparator" w:id="0">
    <w:p w14:paraId="6C9009CC" w14:textId="77777777" w:rsidR="00705CEC" w:rsidRDefault="00705CEC" w:rsidP="00093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519AE" w14:textId="77777777" w:rsidR="008B2B37" w:rsidRDefault="008B2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99A55" w14:textId="77777777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71552" behindDoc="0" locked="0" layoutInCell="1" allowOverlap="1" wp14:anchorId="73411683" wp14:editId="2309A7F6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72576" behindDoc="0" locked="0" layoutInCell="1" allowOverlap="1" wp14:anchorId="447D5252" wp14:editId="16CBF858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5ED269B2" w14:textId="77777777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492DC20E" w14:textId="77777777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F60C" w14:textId="77777777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1" w:name="_Hlk72501286"/>
    <w:bookmarkStart w:id="2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68480" behindDoc="0" locked="0" layoutInCell="1" allowOverlap="1" wp14:anchorId="592274BD" wp14:editId="19E563E9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69504" behindDoc="0" locked="0" layoutInCell="1" allowOverlap="1" wp14:anchorId="10368EAE" wp14:editId="180C630F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10A526BE" w14:textId="77777777" w:rsidR="001B0614" w:rsidRPr="00C24CDB" w:rsidRDefault="001B0614" w:rsidP="00C24CDB">
    <w:pPr>
      <w:pStyle w:val="Footer"/>
    </w:pPr>
    <w:bookmarkStart w:id="3" w:name="_Hlk72501256"/>
    <w:bookmarkStart w:id="4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ACC0E95" w14:textId="77777777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1"/>
    <w:bookmarkEnd w:id="2"/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4F6A5" w14:textId="77777777" w:rsidR="00705CEC" w:rsidRDefault="00705CEC" w:rsidP="00093360">
      <w:pPr>
        <w:spacing w:after="0" w:line="240" w:lineRule="auto"/>
      </w:pPr>
      <w:r>
        <w:separator/>
      </w:r>
    </w:p>
  </w:footnote>
  <w:footnote w:type="continuationSeparator" w:id="0">
    <w:p w14:paraId="2477A2DB" w14:textId="77777777" w:rsidR="00705CEC" w:rsidRDefault="00705CEC" w:rsidP="00093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E042A" w14:textId="77777777" w:rsidR="008B2B37" w:rsidRDefault="008B2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3C032" w14:textId="77777777" w:rsidR="008B2B37" w:rsidRDefault="008B2B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F340" w14:textId="77777777" w:rsidR="00207D77" w:rsidRDefault="00467151" w:rsidP="00207D77">
    <w:r>
      <w:rPr>
        <w:noProof/>
      </w:rPr>
      <w:drawing>
        <wp:anchor distT="0" distB="0" distL="114300" distR="114300" simplePos="0" relativeHeight="251666432" behindDoc="1" locked="0" layoutInCell="1" allowOverlap="1" wp14:anchorId="2A0318AB" wp14:editId="53D623A6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A1BAA4E" w14:textId="77777777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01F7C"/>
    <w:rsid w:val="00004453"/>
    <w:rsid w:val="00010589"/>
    <w:rsid w:val="00044BCE"/>
    <w:rsid w:val="00093360"/>
    <w:rsid w:val="00094828"/>
    <w:rsid w:val="000B07A4"/>
    <w:rsid w:val="000B530E"/>
    <w:rsid w:val="000D13D5"/>
    <w:rsid w:val="000D266D"/>
    <w:rsid w:val="000E24E4"/>
    <w:rsid w:val="000E73C6"/>
    <w:rsid w:val="00110F90"/>
    <w:rsid w:val="00197C5A"/>
    <w:rsid w:val="001B0614"/>
    <w:rsid w:val="001B5149"/>
    <w:rsid w:val="001B6FD0"/>
    <w:rsid w:val="001C0957"/>
    <w:rsid w:val="001D227B"/>
    <w:rsid w:val="001E6CAD"/>
    <w:rsid w:val="00207D77"/>
    <w:rsid w:val="00207D85"/>
    <w:rsid w:val="00216C3D"/>
    <w:rsid w:val="00232716"/>
    <w:rsid w:val="0028544A"/>
    <w:rsid w:val="00316B8F"/>
    <w:rsid w:val="00320427"/>
    <w:rsid w:val="00372F6E"/>
    <w:rsid w:val="00384B35"/>
    <w:rsid w:val="00391397"/>
    <w:rsid w:val="003A08BD"/>
    <w:rsid w:val="003A67C1"/>
    <w:rsid w:val="003B4828"/>
    <w:rsid w:val="003C51DE"/>
    <w:rsid w:val="003C71C9"/>
    <w:rsid w:val="003D012F"/>
    <w:rsid w:val="003D49CD"/>
    <w:rsid w:val="003F7187"/>
    <w:rsid w:val="00465390"/>
    <w:rsid w:val="00467151"/>
    <w:rsid w:val="00481EF3"/>
    <w:rsid w:val="00487248"/>
    <w:rsid w:val="00493C89"/>
    <w:rsid w:val="004C3A63"/>
    <w:rsid w:val="004D3FBD"/>
    <w:rsid w:val="004E4EF4"/>
    <w:rsid w:val="004E513C"/>
    <w:rsid w:val="004F6156"/>
    <w:rsid w:val="004F61AA"/>
    <w:rsid w:val="005127D7"/>
    <w:rsid w:val="005240A2"/>
    <w:rsid w:val="00526D5C"/>
    <w:rsid w:val="005326E4"/>
    <w:rsid w:val="00536274"/>
    <w:rsid w:val="005837CD"/>
    <w:rsid w:val="005919DD"/>
    <w:rsid w:val="005C2B5B"/>
    <w:rsid w:val="005F476B"/>
    <w:rsid w:val="005F49C4"/>
    <w:rsid w:val="005F5AD3"/>
    <w:rsid w:val="00627CC9"/>
    <w:rsid w:val="0069482D"/>
    <w:rsid w:val="006A4AC2"/>
    <w:rsid w:val="006A5051"/>
    <w:rsid w:val="006A6AFF"/>
    <w:rsid w:val="006B57A8"/>
    <w:rsid w:val="006B7BD7"/>
    <w:rsid w:val="006C7FC2"/>
    <w:rsid w:val="006D322F"/>
    <w:rsid w:val="006F5898"/>
    <w:rsid w:val="00705CEC"/>
    <w:rsid w:val="00752FF0"/>
    <w:rsid w:val="007740AA"/>
    <w:rsid w:val="00781164"/>
    <w:rsid w:val="007970A7"/>
    <w:rsid w:val="007A1443"/>
    <w:rsid w:val="007B463B"/>
    <w:rsid w:val="007E50C9"/>
    <w:rsid w:val="007E7383"/>
    <w:rsid w:val="00802CBE"/>
    <w:rsid w:val="00807A5E"/>
    <w:rsid w:val="00811173"/>
    <w:rsid w:val="008203AC"/>
    <w:rsid w:val="008239A1"/>
    <w:rsid w:val="0082707E"/>
    <w:rsid w:val="00845306"/>
    <w:rsid w:val="00846BE9"/>
    <w:rsid w:val="00870FE3"/>
    <w:rsid w:val="00893BFF"/>
    <w:rsid w:val="008B2B37"/>
    <w:rsid w:val="009007BD"/>
    <w:rsid w:val="00957F1D"/>
    <w:rsid w:val="0096761A"/>
    <w:rsid w:val="0097368D"/>
    <w:rsid w:val="00982016"/>
    <w:rsid w:val="009A6D2F"/>
    <w:rsid w:val="009B4866"/>
    <w:rsid w:val="009D38F4"/>
    <w:rsid w:val="009D6FCA"/>
    <w:rsid w:val="009F6269"/>
    <w:rsid w:val="00A16214"/>
    <w:rsid w:val="00A1668D"/>
    <w:rsid w:val="00A174AE"/>
    <w:rsid w:val="00A2053C"/>
    <w:rsid w:val="00A30C49"/>
    <w:rsid w:val="00A80055"/>
    <w:rsid w:val="00A864B4"/>
    <w:rsid w:val="00AA62B1"/>
    <w:rsid w:val="00AA6B50"/>
    <w:rsid w:val="00AE23F3"/>
    <w:rsid w:val="00AE33AF"/>
    <w:rsid w:val="00B043E2"/>
    <w:rsid w:val="00B23E43"/>
    <w:rsid w:val="00B30C00"/>
    <w:rsid w:val="00B40DE1"/>
    <w:rsid w:val="00B64BC6"/>
    <w:rsid w:val="00B83626"/>
    <w:rsid w:val="00B867B6"/>
    <w:rsid w:val="00BA237C"/>
    <w:rsid w:val="00BA61D4"/>
    <w:rsid w:val="00BC66ED"/>
    <w:rsid w:val="00C01B81"/>
    <w:rsid w:val="00C24CDB"/>
    <w:rsid w:val="00C404FE"/>
    <w:rsid w:val="00C548D1"/>
    <w:rsid w:val="00CD1629"/>
    <w:rsid w:val="00CD2E87"/>
    <w:rsid w:val="00D05A25"/>
    <w:rsid w:val="00D520CF"/>
    <w:rsid w:val="00D63915"/>
    <w:rsid w:val="00D75FBE"/>
    <w:rsid w:val="00DA3A02"/>
    <w:rsid w:val="00E0200C"/>
    <w:rsid w:val="00E17048"/>
    <w:rsid w:val="00E3491E"/>
    <w:rsid w:val="00E35415"/>
    <w:rsid w:val="00E46532"/>
    <w:rsid w:val="00E6386C"/>
    <w:rsid w:val="00E6549B"/>
    <w:rsid w:val="00EA3F12"/>
    <w:rsid w:val="00EA572A"/>
    <w:rsid w:val="00EB5908"/>
    <w:rsid w:val="00EE5832"/>
    <w:rsid w:val="00EE59B0"/>
    <w:rsid w:val="00F213A0"/>
    <w:rsid w:val="00F33D4F"/>
    <w:rsid w:val="00F43CAF"/>
    <w:rsid w:val="00F520D3"/>
    <w:rsid w:val="00FB4C9B"/>
    <w:rsid w:val="00FD641A"/>
    <w:rsid w:val="00FE0DDC"/>
    <w:rsid w:val="00FE12CC"/>
    <w:rsid w:val="00FE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86BC5"/>
  <w15:chartTrackingRefBased/>
  <w15:docId w15:val="{0A9EE8EC-1896-4F41-BA8B-53EA0CE1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4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  <w:style w:type="paragraph" w:customStyle="1" w:styleId="Default">
    <w:name w:val="Default"/>
    <w:rsid w:val="00A174A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B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Luke Gardiner</cp:lastModifiedBy>
  <cp:revision>9</cp:revision>
  <cp:lastPrinted>2023-11-12T13:48:00Z</cp:lastPrinted>
  <dcterms:created xsi:type="dcterms:W3CDTF">2023-12-15T16:22:00Z</dcterms:created>
  <dcterms:modified xsi:type="dcterms:W3CDTF">2023-12-15T17:17:00Z</dcterms:modified>
</cp:coreProperties>
</file>